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B58FE5" w14:textId="77777777" w:rsidR="00B8726E" w:rsidRPr="00B8726E" w:rsidRDefault="008E4842" w:rsidP="00B8726E">
      <w:pPr>
        <w:pStyle w:val="Ttulo1"/>
        <w:ind w:firstLine="3402"/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</w:pPr>
      <w:bookmarkStart w:id="0" w:name="_Hlk182908166"/>
      <w:r>
        <w:rPr>
          <w:b/>
          <w:snapToGrid w:val="0"/>
          <w:szCs w:val="20"/>
          <w:lang w:val="es-AR" w:eastAsia="es-ES"/>
        </w:rPr>
        <w:t xml:space="preserve">                       </w:t>
      </w:r>
      <w:bookmarkEnd w:id="0"/>
      <w:r w:rsidR="00B8726E" w:rsidRPr="00B8726E"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t xml:space="preserve">REGISTRADO BAJO </w:t>
      </w:r>
      <w:proofErr w:type="spellStart"/>
      <w:r w:rsidR="00B8726E" w:rsidRPr="00B8726E"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t>Nº</w:t>
      </w:r>
      <w:proofErr w:type="spellEnd"/>
      <w:r w:rsidR="00B8726E" w:rsidRPr="00B8726E"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t xml:space="preserve"> DCIC-004/25</w:t>
      </w:r>
    </w:p>
    <w:p w14:paraId="585E0D8C" w14:textId="77777777" w:rsidR="00B8726E" w:rsidRPr="00B8726E" w:rsidRDefault="00B8726E" w:rsidP="00B8726E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</w:p>
    <w:p w14:paraId="2B3A8708" w14:textId="47FA56AA" w:rsidR="00B8726E" w:rsidRPr="00B8726E" w:rsidRDefault="00B8726E" w:rsidP="00B8726E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 xml:space="preserve">                           </w:t>
      </w:r>
      <w:r w:rsidRPr="00B8726E">
        <w:rPr>
          <w:b/>
          <w:snapToGrid w:val="0"/>
          <w:szCs w:val="20"/>
          <w:lang w:val="es-AR" w:eastAsia="es-ES"/>
        </w:rPr>
        <w:t xml:space="preserve">Corresponde al </w:t>
      </w:r>
      <w:proofErr w:type="spellStart"/>
      <w:r w:rsidRPr="00B8726E">
        <w:rPr>
          <w:b/>
          <w:snapToGrid w:val="0"/>
          <w:szCs w:val="20"/>
          <w:lang w:val="es-AR" w:eastAsia="es-ES"/>
        </w:rPr>
        <w:t>Expte</w:t>
      </w:r>
      <w:proofErr w:type="spellEnd"/>
      <w:r w:rsidRPr="00B8726E">
        <w:rPr>
          <w:b/>
          <w:snapToGrid w:val="0"/>
          <w:szCs w:val="20"/>
          <w:lang w:val="es-AR" w:eastAsia="es-ES"/>
        </w:rPr>
        <w:t xml:space="preserve">. </w:t>
      </w:r>
      <w:proofErr w:type="spellStart"/>
      <w:r w:rsidRPr="00B8726E">
        <w:rPr>
          <w:b/>
          <w:snapToGrid w:val="0"/>
          <w:szCs w:val="20"/>
          <w:lang w:val="es-AR" w:eastAsia="es-ES"/>
        </w:rPr>
        <w:t>Nº</w:t>
      </w:r>
      <w:proofErr w:type="spellEnd"/>
      <w:r w:rsidRPr="00B8726E">
        <w:rPr>
          <w:b/>
          <w:snapToGrid w:val="0"/>
          <w:szCs w:val="20"/>
          <w:lang w:val="es-AR" w:eastAsia="es-ES"/>
        </w:rPr>
        <w:t xml:space="preserve"> 779/2011</w:t>
      </w:r>
    </w:p>
    <w:p w14:paraId="7F5B0935" w14:textId="77777777" w:rsidR="00B8726E" w:rsidRPr="00B8726E" w:rsidRDefault="00B8726E" w:rsidP="00B872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  <w:bookmarkStart w:id="1" w:name="_GoBack"/>
      <w:bookmarkEnd w:id="1"/>
    </w:p>
    <w:p w14:paraId="627D2525" w14:textId="704124CD" w:rsidR="00B8726E" w:rsidRPr="00B8726E" w:rsidRDefault="00B8726E" w:rsidP="00B8726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 xml:space="preserve">                           </w:t>
      </w:r>
      <w:r w:rsidRPr="00B8726E">
        <w:rPr>
          <w:b/>
          <w:snapToGrid w:val="0"/>
          <w:szCs w:val="20"/>
          <w:lang w:val="es-AR" w:eastAsia="es-ES"/>
        </w:rPr>
        <w:t>BAHIA BLANCA</w:t>
      </w:r>
      <w:r w:rsidRPr="00B8726E">
        <w:rPr>
          <w:snapToGrid w:val="0"/>
          <w:szCs w:val="20"/>
          <w:lang w:val="es-AR" w:eastAsia="es-ES"/>
        </w:rPr>
        <w:t xml:space="preserve">, </w:t>
      </w:r>
      <w:r w:rsidRPr="00B8726E">
        <w:rPr>
          <w:b/>
          <w:snapToGrid w:val="0"/>
          <w:szCs w:val="20"/>
          <w:lang w:val="es-AR" w:eastAsia="es-ES"/>
        </w:rPr>
        <w:t>08 de abril de 2025</w:t>
      </w:r>
    </w:p>
    <w:p w14:paraId="7606F60C" w14:textId="77777777" w:rsidR="00B8726E" w:rsidRPr="00B8726E" w:rsidRDefault="00B8726E" w:rsidP="00B8726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14:paraId="041A22FF" w14:textId="77777777" w:rsidR="00B8726E" w:rsidRPr="00B8726E" w:rsidRDefault="00B8726E" w:rsidP="00B8726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14:paraId="79BD5531" w14:textId="77777777" w:rsidR="00B8726E" w:rsidRPr="00B8726E" w:rsidRDefault="00B8726E" w:rsidP="00B872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B8726E">
        <w:rPr>
          <w:b/>
          <w:snapToGrid w:val="0"/>
          <w:szCs w:val="20"/>
          <w:lang w:val="es-AR" w:eastAsia="es-ES"/>
        </w:rPr>
        <w:t>VISTO:</w:t>
      </w:r>
    </w:p>
    <w:p w14:paraId="6F7A40B8" w14:textId="77777777" w:rsidR="00B8726E" w:rsidRPr="00B8726E" w:rsidRDefault="00B8726E" w:rsidP="00B8726E">
      <w:pPr>
        <w:spacing w:line="260" w:lineRule="exact"/>
        <w:ind w:firstLine="851"/>
        <w:jc w:val="both"/>
        <w:rPr>
          <w:lang w:val="es-ES"/>
        </w:rPr>
      </w:pPr>
    </w:p>
    <w:p w14:paraId="4011BFDD" w14:textId="77777777" w:rsidR="00B8726E" w:rsidRPr="00B8726E" w:rsidRDefault="00B8726E" w:rsidP="00B8726E">
      <w:pPr>
        <w:spacing w:line="260" w:lineRule="exact"/>
        <w:ind w:firstLine="851"/>
        <w:jc w:val="both"/>
        <w:rPr>
          <w:lang w:val="es-ES"/>
        </w:rPr>
      </w:pPr>
      <w:r w:rsidRPr="00B8726E">
        <w:rPr>
          <w:lang w:val="es-ES"/>
        </w:rPr>
        <w:t xml:space="preserve">La solicitud de licencia sin goce de haberes por ejercicio transitorio de cargos de mayor jerarquía presentada por el Ing. Mariano J. </w:t>
      </w:r>
      <w:proofErr w:type="spellStart"/>
      <w:r w:rsidRPr="00B8726E">
        <w:rPr>
          <w:lang w:val="es-ES"/>
        </w:rPr>
        <w:t>Coccia</w:t>
      </w:r>
      <w:proofErr w:type="spellEnd"/>
      <w:r w:rsidRPr="00B8726E">
        <w:rPr>
          <w:lang w:val="es-ES"/>
        </w:rPr>
        <w:t xml:space="preserve"> Carballido en su cargo de Ayudante de Docencia A con dedicación simple; y</w:t>
      </w:r>
    </w:p>
    <w:p w14:paraId="03FA6638" w14:textId="77777777" w:rsidR="00B8726E" w:rsidRPr="00B8726E" w:rsidRDefault="00B8726E" w:rsidP="00B8726E">
      <w:pPr>
        <w:spacing w:line="260" w:lineRule="exact"/>
        <w:jc w:val="both"/>
        <w:rPr>
          <w:lang w:val="es-ES"/>
        </w:rPr>
      </w:pPr>
    </w:p>
    <w:p w14:paraId="38301928" w14:textId="77777777" w:rsidR="00B8726E" w:rsidRPr="00B8726E" w:rsidRDefault="00B8726E" w:rsidP="00B8726E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</w:p>
    <w:p w14:paraId="2841F0D2" w14:textId="77777777" w:rsidR="00B8726E" w:rsidRPr="00B8726E" w:rsidRDefault="00B8726E" w:rsidP="00B8726E">
      <w:pPr>
        <w:spacing w:line="260" w:lineRule="exact"/>
        <w:jc w:val="both"/>
        <w:rPr>
          <w:b/>
          <w:bCs/>
          <w:szCs w:val="20"/>
          <w:lang w:val="es-ES"/>
        </w:rPr>
      </w:pPr>
      <w:r w:rsidRPr="00B8726E">
        <w:rPr>
          <w:b/>
          <w:bCs/>
          <w:szCs w:val="20"/>
          <w:lang w:val="es-ES"/>
        </w:rPr>
        <w:t xml:space="preserve">CONSIDERANDO: </w:t>
      </w:r>
    </w:p>
    <w:p w14:paraId="04C0613D" w14:textId="77777777" w:rsidR="00B8726E" w:rsidRPr="00B8726E" w:rsidRDefault="00B8726E" w:rsidP="00B8726E">
      <w:pPr>
        <w:spacing w:line="260" w:lineRule="exact"/>
        <w:jc w:val="both"/>
        <w:rPr>
          <w:bCs/>
          <w:szCs w:val="20"/>
          <w:lang w:val="es-ES"/>
        </w:rPr>
      </w:pPr>
    </w:p>
    <w:p w14:paraId="635F166F" w14:textId="77777777" w:rsidR="00B8726E" w:rsidRPr="00B8726E" w:rsidRDefault="00B8726E" w:rsidP="00B8726E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14:paraId="51EC7FC8" w14:textId="77777777" w:rsidR="00B8726E" w:rsidRPr="00B8726E" w:rsidRDefault="00B8726E" w:rsidP="00B8726E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B8726E">
        <w:rPr>
          <w:color w:val="333333"/>
          <w:shd w:val="clear" w:color="auto" w:fill="FFFFFF"/>
          <w:lang w:val="es-AR"/>
        </w:rPr>
        <w:t xml:space="preserve">Que el Ing. </w:t>
      </w:r>
      <w:proofErr w:type="spellStart"/>
      <w:r w:rsidRPr="00B8726E">
        <w:rPr>
          <w:color w:val="333333"/>
          <w:shd w:val="clear" w:color="auto" w:fill="FFFFFF"/>
          <w:lang w:val="es-AR"/>
        </w:rPr>
        <w:t>Coccia</w:t>
      </w:r>
      <w:proofErr w:type="spellEnd"/>
      <w:r w:rsidRPr="00B8726E">
        <w:rPr>
          <w:color w:val="333333"/>
          <w:shd w:val="clear" w:color="auto" w:fill="FFFFFF"/>
          <w:lang w:val="es-AR"/>
        </w:rPr>
        <w:t xml:space="preserve"> Carballido se desempeña como Ayudante de Docencia A con dedicación simple en la asignatura “Redes y Teleprocesamiento” desde el 06 de diciembre 2013;</w:t>
      </w:r>
    </w:p>
    <w:p w14:paraId="78EF053A" w14:textId="77777777" w:rsidR="00B8726E" w:rsidRPr="00B8726E" w:rsidRDefault="00B8726E" w:rsidP="00B8726E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14:paraId="04A87FA7" w14:textId="77777777" w:rsidR="00B8726E" w:rsidRPr="00B8726E" w:rsidRDefault="00B8726E" w:rsidP="00B8726E">
      <w:pPr>
        <w:autoSpaceDE w:val="0"/>
        <w:autoSpaceDN w:val="0"/>
        <w:ind w:firstLine="851"/>
        <w:jc w:val="both"/>
        <w:rPr>
          <w:lang w:val="es-ES_tradnl"/>
        </w:rPr>
      </w:pPr>
      <w:r w:rsidRPr="00B8726E">
        <w:rPr>
          <w:lang w:val="es-ES_tradnl"/>
        </w:rPr>
        <w:t xml:space="preserve">Que en el presente cuatrimestre se va a desempeñar como Asistente de docencia con dedicación simple en misma asignatura; </w:t>
      </w:r>
    </w:p>
    <w:p w14:paraId="4F35EDA1" w14:textId="77777777" w:rsidR="00B8726E" w:rsidRPr="00B8726E" w:rsidRDefault="00B8726E" w:rsidP="00B8726E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62EA09A9" w14:textId="77777777" w:rsidR="00B8726E" w:rsidRPr="00B8726E" w:rsidRDefault="00B8726E" w:rsidP="00B8726E">
      <w:pPr>
        <w:spacing w:after="160" w:line="259" w:lineRule="auto"/>
        <w:jc w:val="both"/>
        <w:rPr>
          <w:rFonts w:eastAsia="Arial"/>
          <w:lang w:val="es-AR" w:eastAsia="es-AR"/>
        </w:rPr>
      </w:pPr>
      <w:r w:rsidRPr="00B8726E">
        <w:rPr>
          <w:rFonts w:eastAsia="Arial"/>
          <w:b/>
          <w:lang w:val="es-AR" w:eastAsia="es-AR"/>
        </w:rPr>
        <w:t>POR ELLO,</w:t>
      </w:r>
    </w:p>
    <w:p w14:paraId="47817FDF" w14:textId="77777777" w:rsidR="00B8726E" w:rsidRPr="00B8726E" w:rsidRDefault="00B8726E" w:rsidP="00B872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  <w:r w:rsidRPr="00B8726E">
        <w:rPr>
          <w:b/>
          <w:lang w:val="es-AR"/>
        </w:rPr>
        <w:t xml:space="preserve">EL DIRECTOR DECANO DEL DEPARTAMENTO DE CIENCIAS E INGENIERIA DE LA COMPUTACION “AD REFERÉNDUM” DEL </w:t>
      </w:r>
      <w:proofErr w:type="gramStart"/>
      <w:r w:rsidRPr="00B8726E">
        <w:rPr>
          <w:b/>
          <w:lang w:val="es-AR"/>
        </w:rPr>
        <w:t>CONSEJO  DEPARTAMENTAL</w:t>
      </w:r>
      <w:proofErr w:type="gramEnd"/>
    </w:p>
    <w:p w14:paraId="4E1361EE" w14:textId="77777777" w:rsidR="00B8726E" w:rsidRPr="00B8726E" w:rsidRDefault="00B8726E" w:rsidP="00B872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</w:p>
    <w:p w14:paraId="58A0D215" w14:textId="77777777" w:rsidR="00B8726E" w:rsidRPr="00B8726E" w:rsidRDefault="00B8726E" w:rsidP="00B872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B8726E">
        <w:rPr>
          <w:b/>
          <w:snapToGrid w:val="0"/>
          <w:szCs w:val="20"/>
          <w:lang w:val="es-AR" w:eastAsia="es-ES"/>
        </w:rPr>
        <w:t>RESUELVE:</w:t>
      </w:r>
    </w:p>
    <w:p w14:paraId="2CA85BAD" w14:textId="77777777" w:rsidR="00B8726E" w:rsidRPr="00B8726E" w:rsidRDefault="00B8726E" w:rsidP="00B8726E">
      <w:pPr>
        <w:spacing w:line="260" w:lineRule="exact"/>
        <w:jc w:val="both"/>
        <w:rPr>
          <w:b/>
          <w:bCs/>
          <w:szCs w:val="20"/>
          <w:lang w:val="es-ES"/>
        </w:rPr>
      </w:pPr>
    </w:p>
    <w:p w14:paraId="51D1D2D7" w14:textId="77777777" w:rsidR="00B8726E" w:rsidRPr="00B8726E" w:rsidRDefault="00B8726E" w:rsidP="00B8726E">
      <w:pPr>
        <w:autoSpaceDE w:val="0"/>
        <w:autoSpaceDN w:val="0"/>
        <w:jc w:val="both"/>
        <w:rPr>
          <w:color w:val="000000"/>
          <w:szCs w:val="20"/>
          <w:lang w:val="es-ES_tradnl"/>
        </w:rPr>
      </w:pPr>
      <w:r w:rsidRPr="00B8726E">
        <w:rPr>
          <w:b/>
          <w:lang w:val="es-ES"/>
        </w:rPr>
        <w:t>ARTICULO 1</w:t>
      </w:r>
      <w:r w:rsidRPr="00B8726E">
        <w:rPr>
          <w:b/>
          <w:lang w:val="es-ES_tradnl"/>
        </w:rPr>
        <w:fldChar w:fldCharType="begin"/>
      </w:r>
      <w:r w:rsidRPr="00B8726E">
        <w:rPr>
          <w:b/>
          <w:lang w:val="es-ES"/>
        </w:rPr>
        <w:instrText>SYMBOL 176 \f "Symbol" \s 12</w:instrText>
      </w:r>
      <w:r w:rsidRPr="00B8726E">
        <w:rPr>
          <w:b/>
          <w:lang w:val="es-ES_tradnl"/>
        </w:rPr>
        <w:fldChar w:fldCharType="separate"/>
      </w:r>
      <w:r w:rsidRPr="00B8726E">
        <w:rPr>
          <w:b/>
          <w:lang w:val="es-ES"/>
        </w:rPr>
        <w:t>°</w:t>
      </w:r>
      <w:r w:rsidRPr="00B8726E">
        <w:rPr>
          <w:b/>
          <w:lang w:val="es-ES_tradnl"/>
        </w:rPr>
        <w:fldChar w:fldCharType="end"/>
      </w:r>
      <w:r w:rsidRPr="00B8726E">
        <w:rPr>
          <w:b/>
          <w:lang w:val="es-ES"/>
        </w:rPr>
        <w:t>:</w:t>
      </w:r>
      <w:r w:rsidRPr="00B8726E">
        <w:rPr>
          <w:lang w:val="es-ES"/>
        </w:rPr>
        <w:t xml:space="preserve"> </w:t>
      </w:r>
      <w:r w:rsidRPr="00B8726E">
        <w:rPr>
          <w:lang w:val="es-ES_tradnl"/>
        </w:rPr>
        <w:t xml:space="preserve">Otorgar licencia sin goce de haberes al </w:t>
      </w:r>
      <w:r w:rsidRPr="00B8726E">
        <w:rPr>
          <w:b/>
          <w:lang w:val="es-ES_tradnl"/>
        </w:rPr>
        <w:t>Ing. Mariano José COCCIA CARBALLIDO (</w:t>
      </w:r>
      <w:proofErr w:type="spellStart"/>
      <w:r w:rsidRPr="00B8726E">
        <w:rPr>
          <w:b/>
          <w:lang w:val="es-AR"/>
        </w:rPr>
        <w:t>Leg</w:t>
      </w:r>
      <w:proofErr w:type="spellEnd"/>
      <w:r w:rsidRPr="00B8726E">
        <w:rPr>
          <w:b/>
          <w:lang w:val="es-AR"/>
        </w:rPr>
        <w:t>. 9306 *Cargo de Planta 27028809</w:t>
      </w:r>
      <w:r w:rsidRPr="00B8726E">
        <w:rPr>
          <w:b/>
          <w:lang w:val="es-ES_tradnl"/>
        </w:rPr>
        <w:t>),</w:t>
      </w:r>
      <w:r w:rsidRPr="00B8726E">
        <w:rPr>
          <w:lang w:val="es-ES_tradnl"/>
        </w:rPr>
        <w:t xml:space="preserve"> en un cargo de Ayudante de Docencia A con dedicación simple, en el Área: IV, Disciplina: Sistemas asignatura </w:t>
      </w:r>
      <w:r w:rsidRPr="00B8726E">
        <w:rPr>
          <w:b/>
          <w:bCs/>
          <w:i/>
          <w:iCs/>
          <w:lang w:val="es-ES_tradnl"/>
        </w:rPr>
        <w:t xml:space="preserve">“Redes y Teleprocesamiento” </w:t>
      </w:r>
      <w:r w:rsidRPr="00B8726E">
        <w:rPr>
          <w:b/>
          <w:lang w:val="es-ES_tradnl"/>
        </w:rPr>
        <w:t>(Cód. 5786),</w:t>
      </w:r>
      <w:r w:rsidRPr="00B8726E">
        <w:rPr>
          <w:lang w:val="es-ES_tradnl"/>
        </w:rPr>
        <w:t xml:space="preserve"> por el período comprendido entre el 01 de abril y el 31 de julio de 2025 inclusive, </w:t>
      </w:r>
      <w:r w:rsidRPr="00B8726E">
        <w:rPr>
          <w:color w:val="000000"/>
          <w:szCs w:val="20"/>
          <w:lang w:val="es-ES_tradnl"/>
        </w:rPr>
        <w:t>en el marco del ARTICULO 49º inciso 2-a) del “</w:t>
      </w:r>
      <w:r w:rsidRPr="00B8726E">
        <w:rPr>
          <w:lang w:val="es-ES" w:eastAsia="es-ES"/>
        </w:rPr>
        <w:t>Convenio Colectivo de Trabajo para los Docentes de las Universidades Nacionales, las normas complementarias y reglamentarias</w:t>
      </w:r>
      <w:r w:rsidRPr="00B8726E">
        <w:rPr>
          <w:color w:val="000000"/>
          <w:szCs w:val="20"/>
          <w:lang w:val="es-ES_tradnl"/>
        </w:rPr>
        <w:t>”, con motivo de ejercer de manera transitoria un cargo de mayor jerarquía.</w:t>
      </w:r>
    </w:p>
    <w:p w14:paraId="79925785" w14:textId="77777777" w:rsidR="00B8726E" w:rsidRPr="00B8726E" w:rsidRDefault="00B8726E" w:rsidP="00B8726E">
      <w:pPr>
        <w:autoSpaceDE w:val="0"/>
        <w:autoSpaceDN w:val="0"/>
        <w:jc w:val="both"/>
        <w:rPr>
          <w:b/>
          <w:color w:val="000000"/>
          <w:szCs w:val="20"/>
          <w:lang w:val="es-ES_tradnl"/>
        </w:rPr>
      </w:pPr>
    </w:p>
    <w:p w14:paraId="7E348C36" w14:textId="77777777" w:rsidR="00B8726E" w:rsidRPr="00B8726E" w:rsidRDefault="00B8726E" w:rsidP="00B8726E">
      <w:pPr>
        <w:autoSpaceDE w:val="0"/>
        <w:autoSpaceDN w:val="0"/>
        <w:jc w:val="both"/>
        <w:rPr>
          <w:b/>
          <w:bCs/>
          <w:lang w:val="es-AR"/>
        </w:rPr>
      </w:pPr>
      <w:r w:rsidRPr="00B8726E">
        <w:rPr>
          <w:b/>
          <w:color w:val="000000"/>
          <w:szCs w:val="20"/>
          <w:lang w:val="es-AR"/>
        </w:rPr>
        <w:t>ARTICULO 2</w:t>
      </w:r>
      <w:r w:rsidRPr="00B8726E">
        <w:rPr>
          <w:b/>
          <w:color w:val="000000"/>
          <w:szCs w:val="20"/>
          <w:lang w:val="es-ES_tradnl"/>
        </w:rPr>
        <w:sym w:font="Symbol" w:char="F0B0"/>
      </w:r>
      <w:r w:rsidRPr="00B8726E">
        <w:rPr>
          <w:b/>
          <w:color w:val="000000"/>
          <w:szCs w:val="20"/>
          <w:lang w:val="es-ES_tradnl"/>
        </w:rPr>
        <w:t xml:space="preserve">: </w:t>
      </w:r>
      <w:r w:rsidRPr="00B8726E">
        <w:rPr>
          <w:color w:val="000000"/>
          <w:szCs w:val="20"/>
          <w:lang w:val="es-ES_tradnl"/>
        </w:rPr>
        <w:t>Regístrese; comuníquese; pase a la Dirección General de Personal para su  conocimiento y demás efectos; tome razón la Secretaría General Académica; cumplido, archívese.-----------------------------------------------------------------------------------------------------</w:t>
      </w:r>
    </w:p>
    <w:p w14:paraId="40F40068" w14:textId="77777777" w:rsidR="00B8726E" w:rsidRPr="00B8726E" w:rsidRDefault="00B8726E" w:rsidP="00B8726E">
      <w:pPr>
        <w:keepNext/>
        <w:spacing w:line="260" w:lineRule="exact"/>
        <w:jc w:val="both"/>
        <w:outlineLvl w:val="0"/>
        <w:rPr>
          <w:b/>
          <w:bCs/>
          <w:lang w:val="es-AR"/>
        </w:rPr>
      </w:pPr>
      <w:r w:rsidRPr="00B8726E">
        <w:rPr>
          <w:b/>
          <w:bCs/>
          <w:lang w:val="es-AR"/>
        </w:rPr>
        <w:t xml:space="preserve"> </w:t>
      </w:r>
    </w:p>
    <w:p w14:paraId="2E9C4483" w14:textId="04BED9C8" w:rsidR="00930023" w:rsidRPr="008E4842" w:rsidRDefault="00930023" w:rsidP="00B8726E">
      <w:pPr>
        <w:pStyle w:val="Ttulo1"/>
        <w:ind w:firstLine="3402"/>
        <w:rPr>
          <w:lang w:val="es-AR"/>
        </w:rPr>
      </w:pPr>
    </w:p>
    <w:sectPr w:rsidR="00930023" w:rsidRPr="008E4842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D03763" w14:textId="77777777" w:rsidR="00F037A0" w:rsidRDefault="00F037A0">
      <w:r>
        <w:separator/>
      </w:r>
    </w:p>
  </w:endnote>
  <w:endnote w:type="continuationSeparator" w:id="0">
    <w:p w14:paraId="7DCEAC8E" w14:textId="77777777" w:rsidR="00F037A0" w:rsidRDefault="00F037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5C38D1" w14:textId="77777777" w:rsidR="00F037A0" w:rsidRDefault="00F037A0">
      <w:r>
        <w:separator/>
      </w:r>
    </w:p>
  </w:footnote>
  <w:footnote w:type="continuationSeparator" w:id="0">
    <w:p w14:paraId="269C6DC1" w14:textId="77777777" w:rsidR="00F037A0" w:rsidRDefault="00F037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4842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8726E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6486B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037A0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6</Words>
  <Characters>1519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</cp:revision>
  <cp:lastPrinted>2025-05-08T18:19:00Z</cp:lastPrinted>
  <dcterms:created xsi:type="dcterms:W3CDTF">2025-05-08T18:21:00Z</dcterms:created>
  <dcterms:modified xsi:type="dcterms:W3CDTF">2025-05-08T18:21:00Z</dcterms:modified>
</cp:coreProperties>
</file>